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42C2F" w:rsidRDefault="00641D4E">
      <w:pPr>
        <w:pBdr>
          <w:bottom w:val="single" w:sz="12" w:space="1" w:color="000000"/>
        </w:pBdr>
        <w:shd w:val="clear" w:color="auto" w:fill="F2F2F2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AKASH SAINI</w:t>
      </w:r>
    </w:p>
    <w:p w:rsidR="00C42C2F" w:rsidRDefault="00641D4E">
      <w:pPr>
        <w:pBdr>
          <w:bottom w:val="single" w:sz="12" w:space="1" w:color="000000"/>
        </w:pBdr>
        <w:shd w:val="clear" w:color="auto" w:fill="F2F2F2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0"/>
          <w:szCs w:val="20"/>
          <w:highlight w:val="white"/>
        </w:rPr>
      </w:pPr>
      <w:r>
        <w:rPr>
          <w:rFonts w:ascii="Wingdings" w:eastAsia="Wingdings" w:hAnsi="Wingdings" w:cs="Wingdings"/>
          <w:b/>
          <w:sz w:val="20"/>
          <w:szCs w:val="20"/>
        </w:rPr>
        <w:t>✆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: +91-9599866667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| </w:t>
      </w:r>
      <w:r>
        <w:rPr>
          <w:rFonts w:ascii="Wingdings" w:eastAsia="Wingdings" w:hAnsi="Wingdings" w:cs="Wingdings"/>
          <w:b/>
          <w:sz w:val="20"/>
          <w:szCs w:val="20"/>
        </w:rPr>
        <w:t>✉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: maxmthurst@gmail.com</w:t>
      </w:r>
    </w:p>
    <w:p w:rsidR="00C42C2F" w:rsidRDefault="00C42C2F">
      <w:pPr>
        <w:pBdr>
          <w:bottom w:val="single" w:sz="12" w:space="1" w:color="000000"/>
        </w:pBdr>
        <w:shd w:val="clear" w:color="auto" w:fill="F2F2F2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C42C2F" w:rsidRDefault="00C42C2F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C42C2F" w:rsidRDefault="00641D4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An </w:t>
      </w:r>
      <w:r w:rsidR="00CC62C2">
        <w:rPr>
          <w:rFonts w:ascii="Times New Roman" w:eastAsia="Times New Roman" w:hAnsi="Times New Roman" w:cs="Times New Roman"/>
          <w:sz w:val="20"/>
          <w:szCs w:val="20"/>
        </w:rPr>
        <w:t>achievement-driven professional targeting senior</w:t>
      </w:r>
      <w:r w:rsidR="00581B76">
        <w:rPr>
          <w:rFonts w:ascii="Times New Roman" w:eastAsia="Times New Roman" w:hAnsi="Times New Roman" w:cs="Times New Roman"/>
          <w:sz w:val="20"/>
          <w:szCs w:val="20"/>
        </w:rPr>
        <w:t>-</w:t>
      </w:r>
      <w:r w:rsidR="00CC62C2">
        <w:rPr>
          <w:rFonts w:ascii="Times New Roman" w:eastAsia="Times New Roman" w:hAnsi="Times New Roman" w:cs="Times New Roman"/>
          <w:sz w:val="20"/>
          <w:szCs w:val="20"/>
        </w:rPr>
        <w:t>level assignment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in </w:t>
      </w:r>
      <w:r w:rsidR="00CB45BF" w:rsidRPr="00CB45BF">
        <w:rPr>
          <w:rFonts w:ascii="Times New Roman" w:eastAsia="Times New Roman" w:hAnsi="Times New Roman" w:cs="Times New Roman"/>
          <w:b/>
          <w:bCs/>
          <w:sz w:val="20"/>
          <w:szCs w:val="20"/>
        </w:rPr>
        <w:t>DevoOps, Application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Support Operations, Data Administration and Networking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preferably in </w:t>
      </w:r>
      <w:r w:rsidR="00CB45BF">
        <w:rPr>
          <w:rFonts w:ascii="Times New Roman" w:eastAsia="Times New Roman" w:hAnsi="Times New Roman" w:cs="Times New Roman"/>
          <w:b/>
          <w:sz w:val="20"/>
          <w:szCs w:val="20"/>
        </w:rPr>
        <w:t>IT-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>industry</w:t>
      </w:r>
    </w:p>
    <w:p w:rsidR="00C42C2F" w:rsidRDefault="00C42C2F">
      <w:pPr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</w:rPr>
      </w:pPr>
    </w:p>
    <w:p w:rsidR="00C42C2F" w:rsidRDefault="00641D4E">
      <w:pPr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ab/>
        <w:t>Location Preference</w:t>
      </w:r>
      <w:r>
        <w:rPr>
          <w:rFonts w:ascii="Times New Roman" w:eastAsia="Times New Roman" w:hAnsi="Times New Roman" w:cs="Times New Roman"/>
          <w:sz w:val="20"/>
          <w:szCs w:val="20"/>
        </w:rPr>
        <w:t>: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Delhi NCR</w:t>
      </w:r>
    </w:p>
    <w:p w:rsidR="00C42C2F" w:rsidRDefault="00C42C2F">
      <w:pPr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</w:rPr>
      </w:pPr>
    </w:p>
    <w:p w:rsidR="00C42C2F" w:rsidRDefault="00641D4E">
      <w:pPr>
        <w:shd w:val="clear" w:color="auto" w:fill="2F5496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FFFFFF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FFFFFF"/>
          <w:sz w:val="20"/>
          <w:szCs w:val="20"/>
        </w:rPr>
        <w:t>PROFILE SUMMARY</w:t>
      </w:r>
    </w:p>
    <w:p w:rsidR="00C42C2F" w:rsidRDefault="00C42C2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 w:hanging="720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C42C2F" w:rsidRPr="009E4472" w:rsidRDefault="00641D4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both"/>
        <w:rPr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 competent professional with </w:t>
      </w:r>
      <w:r w:rsidR="005A46C1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13 </w:t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years of experienc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in </w:t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VAS, Linux Administration, Database Administration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Application Integration, Implementation, Analysis </w:t>
      </w:r>
      <w:r w:rsidR="00E46257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,</w:t>
      </w:r>
      <w:r w:rsidR="00CB45BF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D</w:t>
      </w:r>
      <w:r w:rsidR="00CB45BF" w:rsidRPr="00CB45BF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evops</w:t>
      </w:r>
      <w:r w:rsidR="00CB45BF">
        <w:t xml:space="preserve">, </w:t>
      </w:r>
      <w:r w:rsidR="00E46257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C</w:t>
      </w:r>
      <w:r w:rsidR="00E46257" w:rsidRPr="00E46257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loud </w:t>
      </w:r>
      <w:r w:rsidR="00E46257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I</w:t>
      </w:r>
      <w:r w:rsidR="00E46257" w:rsidRPr="00E46257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nfrastructure</w:t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&amp; Support;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currently working with</w:t>
      </w:r>
      <w:r w:rsidR="005A46C1" w:rsidRPr="00780A15">
        <w:rPr>
          <w:rFonts w:ascii="Times New Roman" w:eastAsia="Times New Roman" w:hAnsi="Times New Roman" w:cs="Times New Roman"/>
          <w:b/>
          <w:sz w:val="20"/>
          <w:szCs w:val="20"/>
        </w:rPr>
        <w:t>Evoke Technologies Private Limited</w:t>
      </w:r>
      <w:r w:rsidR="00900871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as DevOps </w:t>
      </w:r>
      <w:r w:rsidR="005A46C1" w:rsidRPr="00780A15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Specialist</w:t>
      </w:r>
      <w:r w:rsidR="00900871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.</w:t>
      </w:r>
    </w:p>
    <w:p w:rsidR="009E4472" w:rsidRDefault="00641D4E" w:rsidP="009E447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E46257">
        <w:rPr>
          <w:rFonts w:ascii="Times New Roman" w:eastAsia="Times New Roman" w:hAnsi="Times New Roman" w:cs="Times New Roman"/>
          <w:color w:val="000000"/>
          <w:sz w:val="20"/>
          <w:szCs w:val="20"/>
        </w:rPr>
        <w:t>Automated software development life cycle (SDLC) and container life cycle management process or building docker images, versioning and deploying using GitLab/GitHub, Jenkins.</w:t>
      </w:r>
    </w:p>
    <w:p w:rsidR="006D5933" w:rsidRPr="00E46257" w:rsidRDefault="00641D4E" w:rsidP="009E447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6D5933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utomated using </w:t>
      </w:r>
      <w:r w:rsidRPr="00E46D8D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shell scripts</w:t>
      </w:r>
      <w:r w:rsidRPr="006D5933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o come over the limitations of </w:t>
      </w:r>
      <w:r w:rsidRPr="00E46D8D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CI/CD tools</w:t>
      </w:r>
      <w:r w:rsidRPr="006D5933"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  <w:p w:rsidR="009E4472" w:rsidRPr="00E46257" w:rsidRDefault="00641D4E" w:rsidP="009E447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E4625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Experience in using configuration management tool like </w:t>
      </w:r>
      <w:r w:rsidRPr="00E46D8D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Ansible for managing the configuration</w:t>
      </w:r>
      <w:r w:rsidRPr="00E4625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of servers and services running in multiple remote machines</w:t>
      </w:r>
    </w:p>
    <w:p w:rsidR="00C42C2F" w:rsidRDefault="00641D4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both"/>
        <w:rPr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Possess excellent experience in </w:t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Operating System, Databa</w:t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se Configuration and </w:t>
      </w:r>
      <w:r w:rsidR="00E46257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Application </w:t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Troubleshooting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with good knowledge of </w:t>
      </w:r>
      <w:r w:rsidR="00581B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the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configuration of environment based on Linux servers for </w:t>
      </w:r>
      <w:r w:rsidR="00581B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the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deployment of Java</w:t>
      </w:r>
      <w:r w:rsidR="00581B76">
        <w:rPr>
          <w:rFonts w:ascii="Times New Roman" w:eastAsia="Times New Roman" w:hAnsi="Times New Roman" w:cs="Times New Roman"/>
          <w:color w:val="000000"/>
          <w:sz w:val="20"/>
          <w:szCs w:val="20"/>
        </w:rPr>
        <w:t>-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based </w:t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VAS application with databases like Oracle, Postgresql, MySQL </w:t>
      </w:r>
    </w:p>
    <w:p w:rsidR="00C42C2F" w:rsidRDefault="00641D4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both"/>
        <w:rPr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Skills in performing the tuning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of OS and web server parameters as per the application with knowledge of IP Networking and </w:t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GSM nodes like SMSC, SMPP,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>W</w:t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apgateway</w:t>
      </w:r>
    </w:p>
    <w:p w:rsidR="00C42C2F" w:rsidRDefault="00641D4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both"/>
        <w:rPr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cted as the member of </w:t>
      </w:r>
      <w:r w:rsidR="00581B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the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Service Delivery Team and contributed towards maintaining the profitability of existing product whil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developing and integrating new products through applying engineering concepts</w:t>
      </w:r>
    </w:p>
    <w:p w:rsidR="00C42C2F" w:rsidRPr="005B3B66" w:rsidRDefault="00641D4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both"/>
        <w:rPr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Gained extensive exposure through working with clients like </w:t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NIC</w:t>
      </w:r>
      <w:r>
        <w:rPr>
          <w:rFonts w:ascii="Times New Roman" w:eastAsia="Times New Roman" w:hAnsi="Times New Roman" w:cs="Times New Roman"/>
          <w:color w:val="70AD47"/>
          <w:sz w:val="20"/>
          <w:szCs w:val="20"/>
        </w:rPr>
        <w:t>.</w:t>
      </w:r>
    </w:p>
    <w:p w:rsidR="005B3B66" w:rsidRPr="005B3B66" w:rsidRDefault="00641D4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5B3B6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Managing </w:t>
      </w:r>
      <w:r w:rsidRPr="005B3B66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Cloud</w:t>
      </w:r>
      <w:r w:rsidRPr="005B3B6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infrastruce as per the requirent and provide </w:t>
      </w:r>
      <w:r w:rsidRPr="005B3B66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cloud solution</w:t>
      </w:r>
      <w:r w:rsidRPr="005B3B66"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  <w:p w:rsidR="00C42C2F" w:rsidRDefault="00641D4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jc w:val="both"/>
        <w:rPr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Successfully worked on web server starting </w:t>
      </w:r>
      <w:r>
        <w:rPr>
          <w:rFonts w:ascii="Times New Roman" w:eastAsia="Times New Roman" w:hAnsi="Times New Roman" w:cs="Times New Roman"/>
          <w:sz w:val="20"/>
          <w:szCs w:val="20"/>
        </w:rPr>
        <w:t>from</w:t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Apache, Tomcat, </w:t>
      </w:r>
      <w:r w:rsidR="00581B76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N</w:t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ginx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o </w:t>
      </w:r>
      <w:r w:rsidR="00581B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n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pplication server like </w:t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JB</w:t>
      </w:r>
      <w:r w:rsidR="00581B76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oss</w:t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.</w:t>
      </w:r>
    </w:p>
    <w:p w:rsidR="00C42C2F" w:rsidRPr="00237E5E" w:rsidRDefault="00641D4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both"/>
        <w:rPr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A result-oriented individual with good analytical, communication, interpersonal and organizational skills</w:t>
      </w:r>
    </w:p>
    <w:p w:rsidR="00237E5E" w:rsidRPr="00237E5E" w:rsidRDefault="00641D4E" w:rsidP="00237E5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both"/>
        <w:rPr>
          <w:color w:val="000000"/>
          <w:sz w:val="20"/>
          <w:szCs w:val="20"/>
        </w:rPr>
      </w:pPr>
      <w:r w:rsidRPr="00237E5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 xml:space="preserve">Planning, organizing and controlling daily </w:t>
      </w:r>
      <w:r w:rsidRPr="00237E5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operation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long with implementing, operating and leading technology solutions in a complex environment</w:t>
      </w:r>
    </w:p>
    <w:p w:rsidR="00237E5E" w:rsidRPr="00462E1E" w:rsidRDefault="00641D4E" w:rsidP="00237E5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both"/>
        <w:rPr>
          <w:color w:val="000000"/>
          <w:sz w:val="20"/>
          <w:szCs w:val="20"/>
        </w:rPr>
      </w:pPr>
      <w:r w:rsidRPr="00237E5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Architect, deploy and manage kubernete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nd </w:t>
      </w:r>
      <w:r w:rsidRPr="00462E1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their </w:t>
      </w:r>
      <w:r w:rsidRPr="00462E1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containerized microservices</w:t>
      </w:r>
      <w:r>
        <w:rPr>
          <w:color w:val="000000"/>
          <w:sz w:val="20"/>
          <w:szCs w:val="20"/>
        </w:rPr>
        <w:t xml:space="preserve"> and </w:t>
      </w:r>
      <w:r w:rsidRPr="00462E1E">
        <w:rPr>
          <w:rFonts w:ascii="Times New Roman" w:eastAsia="Times New Roman" w:hAnsi="Times New Roman" w:cs="Times New Roman"/>
          <w:color w:val="000000"/>
          <w:sz w:val="20"/>
          <w:szCs w:val="20"/>
        </w:rPr>
        <w:t>Automation of day to day tasks.</w:t>
      </w:r>
    </w:p>
    <w:p w:rsidR="00C42C2F" w:rsidRDefault="00C42C2F">
      <w:pPr>
        <w:tabs>
          <w:tab w:val="left" w:pos="405"/>
        </w:tabs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C42C2F" w:rsidRDefault="00641D4E">
      <w:pPr>
        <w:shd w:val="clear" w:color="auto" w:fill="2F5496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FFFFFF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FFFFFF"/>
          <w:sz w:val="20"/>
          <w:szCs w:val="20"/>
        </w:rPr>
        <w:t>CORE COMPETENCIES</w:t>
      </w:r>
    </w:p>
    <w:p w:rsidR="00C42C2F" w:rsidRDefault="00C42C2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C42C2F" w:rsidRDefault="00641D4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DevOps </w:t>
      </w:r>
      <w:r w:rsidR="00721862">
        <w:rPr>
          <w:rFonts w:ascii="Times New Roman" w:eastAsia="Times New Roman" w:hAnsi="Times New Roman" w:cs="Times New Roman"/>
          <w:b/>
          <w:sz w:val="20"/>
          <w:szCs w:val="20"/>
        </w:rPr>
        <w:t>| System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Integration </w:t>
      </w:r>
      <w:r w:rsidR="00721862">
        <w:rPr>
          <w:rFonts w:ascii="Times New Roman" w:eastAsia="Times New Roman" w:hAnsi="Times New Roman" w:cs="Times New Roman"/>
          <w:b/>
          <w:sz w:val="20"/>
          <w:szCs w:val="20"/>
        </w:rPr>
        <w:t>| Database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Administration | System &amp; Web Server | Service Delivery Management |Service Improvements | Application Support &amp; Maintenance &amp; Troubleshoot| Team Management </w:t>
      </w:r>
    </w:p>
    <w:p w:rsidR="00C42C2F" w:rsidRDefault="00C42C2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C42C2F" w:rsidRDefault="00641D4E">
      <w:pPr>
        <w:shd w:val="clear" w:color="auto" w:fill="2F5496"/>
        <w:spacing w:after="0" w:line="240" w:lineRule="auto"/>
        <w:jc w:val="center"/>
        <w:rPr>
          <w:rFonts w:ascii="Times New Roman" w:eastAsia="Times New Roman" w:hAnsi="Times New Roman" w:cs="Times New Roman"/>
          <w:b/>
          <w:smallCaps/>
          <w:color w:val="FFFFFF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FFFFFF"/>
          <w:sz w:val="20"/>
          <w:szCs w:val="20"/>
        </w:rPr>
        <w:t>TECHNICAL SKILLS</w:t>
      </w:r>
    </w:p>
    <w:p w:rsidR="00C42C2F" w:rsidRDefault="00C42C2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  <w:highlight w:val="white"/>
        </w:rPr>
      </w:pPr>
    </w:p>
    <w:p w:rsidR="00FD6F44" w:rsidRDefault="00641D4E" w:rsidP="00FD6F44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Cloud:   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                                         AWS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, TATA, DO, </w:t>
      </w:r>
      <w:r w:rsidR="00CB45BF">
        <w:rPr>
          <w:rFonts w:ascii="Times New Roman" w:eastAsia="Times New Roman" w:hAnsi="Times New Roman" w:cs="Times New Roman"/>
          <w:sz w:val="20"/>
          <w:szCs w:val="20"/>
        </w:rPr>
        <w:t>GCP</w:t>
      </w:r>
    </w:p>
    <w:p w:rsidR="00FD6F44" w:rsidRDefault="00641D4E" w:rsidP="00FD6F44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Devops Tool:</w:t>
      </w:r>
      <w:r>
        <w:rPr>
          <w:rFonts w:ascii="Times New Roman" w:eastAsia="Times New Roman" w:hAnsi="Times New Roman" w:cs="Times New Roman"/>
          <w:sz w:val="20"/>
          <w:szCs w:val="20"/>
        </w:rPr>
        <w:t>Vagrant,Git,Docker,Chef,Ansible,Jenkins,</w:t>
      </w:r>
      <w:r w:rsidRPr="0077258C">
        <w:rPr>
          <w:rFonts w:ascii="Times New Roman" w:eastAsia="Times New Roman" w:hAnsi="Times New Roman" w:cs="Times New Roman"/>
          <w:sz w:val="20"/>
          <w:szCs w:val="20"/>
        </w:rPr>
        <w:t>dockerswarm,kubernetes</w:t>
      </w:r>
    </w:p>
    <w:p w:rsidR="00C42C2F" w:rsidRDefault="00641D4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Operating System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: 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  <w:t xml:space="preserve">Linux 3, 4, </w:t>
      </w:r>
      <w:r w:rsidR="00721862">
        <w:rPr>
          <w:rFonts w:ascii="Times New Roman" w:eastAsia="Times New Roman" w:hAnsi="Times New Roman" w:cs="Times New Roman"/>
          <w:sz w:val="20"/>
          <w:szCs w:val="20"/>
        </w:rPr>
        <w:t>5,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6 and 7 </w:t>
      </w:r>
    </w:p>
    <w:p w:rsidR="00C42C2F" w:rsidRDefault="00641D4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Scripting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: 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  <w:t>Shell</w:t>
      </w:r>
    </w:p>
    <w:p w:rsidR="00C42C2F" w:rsidRDefault="00641D4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Linux Tool Box</w:t>
      </w:r>
      <w:r>
        <w:rPr>
          <w:rFonts w:ascii="Times New Roman" w:eastAsia="Times New Roman" w:hAnsi="Times New Roman" w:cs="Times New Roman"/>
          <w:sz w:val="20"/>
          <w:szCs w:val="20"/>
        </w:rPr>
        <w:t>: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  <w:t>Managing and Administration</w:t>
      </w:r>
    </w:p>
    <w:p w:rsidR="00C42C2F" w:rsidRDefault="00641D4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Database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: 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  <w:t xml:space="preserve">MySQL </w:t>
      </w:r>
      <w:r w:rsidR="005A68AD">
        <w:rPr>
          <w:rFonts w:ascii="Times New Roman" w:eastAsia="Times New Roman" w:hAnsi="Times New Roman" w:cs="Times New Roman"/>
          <w:sz w:val="20"/>
          <w:szCs w:val="20"/>
        </w:rPr>
        <w:t>, PostgreSQL</w:t>
      </w:r>
      <w:r w:rsidR="00FD6F44">
        <w:rPr>
          <w:rFonts w:ascii="Times New Roman" w:eastAsia="Times New Roman" w:hAnsi="Times New Roman" w:cs="Times New Roman"/>
          <w:sz w:val="20"/>
          <w:szCs w:val="20"/>
        </w:rPr>
        <w:t>, Redis</w:t>
      </w:r>
    </w:p>
    <w:p w:rsidR="00C42C2F" w:rsidRDefault="00641D4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Web Servers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: 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Apache Tomcat,  Jboss, Nginx, </w:t>
      </w:r>
    </w:p>
    <w:p w:rsidR="00C42C2F" w:rsidRDefault="00641D4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Monitoring Tools</w:t>
      </w:r>
      <w:r>
        <w:rPr>
          <w:rFonts w:ascii="Times New Roman" w:eastAsia="Times New Roman" w:hAnsi="Times New Roman" w:cs="Times New Roman"/>
          <w:sz w:val="20"/>
          <w:szCs w:val="20"/>
        </w:rPr>
        <w:t>: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  <w:t>Nagios, automated script</w:t>
      </w:r>
      <w:r w:rsidR="00387450">
        <w:rPr>
          <w:rFonts w:ascii="Times New Roman" w:eastAsia="Times New Roman" w:hAnsi="Times New Roman" w:cs="Times New Roman"/>
          <w:sz w:val="20"/>
          <w:szCs w:val="20"/>
        </w:rPr>
        <w:t>,Solarwind, hpbsm,elk</w:t>
      </w:r>
    </w:p>
    <w:p w:rsidR="00387450" w:rsidRDefault="00641D4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387450">
        <w:rPr>
          <w:rFonts w:ascii="Times New Roman" w:eastAsia="Times New Roman" w:hAnsi="Times New Roman" w:cs="Times New Roman"/>
          <w:b/>
          <w:sz w:val="20"/>
          <w:szCs w:val="20"/>
        </w:rPr>
        <w:t>Logging Tools:</w:t>
      </w:r>
      <w:r w:rsidRPr="00387450">
        <w:rPr>
          <w:rFonts w:ascii="Times New Roman" w:eastAsia="Times New Roman" w:hAnsi="Times New Roman" w:cs="Times New Roman"/>
          <w:b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ab/>
        <w:t>elk,splunk</w:t>
      </w:r>
    </w:p>
    <w:p w:rsidR="00C42C2F" w:rsidRDefault="00641D4E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Cache</w:t>
      </w:r>
      <w:r w:rsidR="00667712">
        <w:rPr>
          <w:rFonts w:ascii="Times New Roman" w:eastAsia="Times New Roman" w:hAnsi="Times New Roman" w:cs="Times New Roman"/>
          <w:b/>
          <w:sz w:val="20"/>
          <w:szCs w:val="20"/>
        </w:rPr>
        <w:t xml:space="preserve"> Memory</w:t>
      </w:r>
      <w:r w:rsidR="00667712">
        <w:rPr>
          <w:rFonts w:ascii="Times New Roman" w:eastAsia="Times New Roman" w:hAnsi="Times New Roman" w:cs="Times New Roman"/>
          <w:sz w:val="20"/>
          <w:szCs w:val="20"/>
        </w:rPr>
        <w:t>:</w:t>
      </w:r>
      <w:r w:rsidR="00667712">
        <w:rPr>
          <w:rFonts w:ascii="Times New Roman" w:eastAsia="Times New Roman" w:hAnsi="Times New Roman" w:cs="Times New Roman"/>
          <w:sz w:val="20"/>
          <w:szCs w:val="20"/>
        </w:rPr>
        <w:tab/>
      </w:r>
      <w:r w:rsidR="00667712">
        <w:rPr>
          <w:rFonts w:ascii="Times New Roman" w:eastAsia="Times New Roman" w:hAnsi="Times New Roman" w:cs="Times New Roman"/>
          <w:sz w:val="20"/>
          <w:szCs w:val="20"/>
        </w:rPr>
        <w:tab/>
      </w:r>
      <w:r w:rsidR="00667712">
        <w:rPr>
          <w:rFonts w:ascii="Times New Roman" w:eastAsia="Times New Roman" w:hAnsi="Times New Roman" w:cs="Times New Roman"/>
          <w:sz w:val="20"/>
          <w:szCs w:val="20"/>
        </w:rPr>
        <w:tab/>
        <w:t xml:space="preserve">Memcache, RabbitMQ, Radis, </w:t>
      </w:r>
    </w:p>
    <w:p w:rsidR="00C42C2F" w:rsidRDefault="00C42C2F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C42C2F" w:rsidRDefault="00C42C2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  <w:highlight w:val="white"/>
        </w:rPr>
      </w:pPr>
    </w:p>
    <w:p w:rsidR="00C42C2F" w:rsidRDefault="00641D4E">
      <w:pPr>
        <w:shd w:val="clear" w:color="auto" w:fill="2F5496"/>
        <w:spacing w:after="0" w:line="240" w:lineRule="auto"/>
        <w:jc w:val="center"/>
        <w:rPr>
          <w:rFonts w:ascii="Times New Roman" w:eastAsia="Times New Roman" w:hAnsi="Times New Roman" w:cs="Times New Roman"/>
          <w:b/>
          <w:smallCaps/>
          <w:color w:val="FFFFFF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FFFFFF"/>
          <w:sz w:val="20"/>
          <w:szCs w:val="20"/>
        </w:rPr>
        <w:t xml:space="preserve">ORGANIZATIONAL EXPERIENCE </w:t>
      </w:r>
    </w:p>
    <w:p w:rsidR="00C42C2F" w:rsidRDefault="00C42C2F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780A15" w:rsidRDefault="00641D4E" w:rsidP="00780A15">
      <w:pPr>
        <w:shd w:val="clear" w:color="auto" w:fill="D9E2F3"/>
        <w:jc w:val="center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Since May’2021 to till now with </w:t>
      </w:r>
      <w:r w:rsidRPr="00780A15">
        <w:rPr>
          <w:rFonts w:ascii="Times New Roman" w:eastAsia="Times New Roman" w:hAnsi="Times New Roman" w:cs="Times New Roman"/>
          <w:b/>
          <w:sz w:val="20"/>
          <w:szCs w:val="20"/>
        </w:rPr>
        <w:t>Evoke Technologies Private</w:t>
      </w:r>
      <w:r w:rsidRPr="00780A15">
        <w:rPr>
          <w:rFonts w:ascii="Times New Roman" w:eastAsia="Times New Roman" w:hAnsi="Times New Roman" w:cs="Times New Roman"/>
          <w:b/>
          <w:sz w:val="20"/>
          <w:szCs w:val="20"/>
        </w:rPr>
        <w:t xml:space="preserve"> Limited</w:t>
      </w:r>
    </w:p>
    <w:p w:rsidR="00780A15" w:rsidRDefault="00641D4E" w:rsidP="00780A15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Growth Path:</w:t>
      </w:r>
    </w:p>
    <w:p w:rsidR="00780A15" w:rsidRDefault="00641D4E" w:rsidP="00780A15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May’2021- Till now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ab/>
      </w:r>
      <w:r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Pr="00780A1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DevOps </w:t>
      </w:r>
      <w:r w:rsidRPr="00780A15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Specialist</w:t>
      </w:r>
      <w:r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 xml:space="preserve"> (SRE-Platform-ops)</w:t>
      </w:r>
    </w:p>
    <w:p w:rsidR="00780A15" w:rsidRDefault="00641D4E" w:rsidP="00780A15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Key Result Areas:</w:t>
      </w:r>
    </w:p>
    <w:p w:rsidR="00780A15" w:rsidRDefault="00780A15" w:rsidP="00780A15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582089" w:rsidRDefault="00641D4E" w:rsidP="00582089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Configuring </w:t>
      </w:r>
      <w:r w:rsidRPr="00782DBB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elk stack, kibana and Promotheu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for US based client for their entire platform replacing </w:t>
      </w:r>
      <w:r w:rsidRPr="00782DBB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(Solarwind&amp;splunk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).</w:t>
      </w:r>
    </w:p>
    <w:p w:rsidR="00582089" w:rsidRDefault="00641D4E" w:rsidP="00582089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Helping other team mate to solve their problem related </w:t>
      </w:r>
      <w:r w:rsidRPr="00782DBB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to ansible tower and Jenkins and ALM and in synthetic monitoring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. </w:t>
      </w:r>
    </w:p>
    <w:p w:rsidR="00117EB5" w:rsidRPr="00582089" w:rsidRDefault="00117EB5" w:rsidP="00117EB5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582089" w:rsidRDefault="00582089" w:rsidP="00780A15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582089" w:rsidRPr="007A59DF" w:rsidRDefault="00582089" w:rsidP="00780A15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780A15" w:rsidRDefault="00780A15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900871" w:rsidRDefault="00641D4E" w:rsidP="00900871">
      <w:pPr>
        <w:shd w:val="clear" w:color="auto" w:fill="D9E2F3"/>
        <w:jc w:val="center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Since Jan’2021 to </w:t>
      </w:r>
      <w:r w:rsidR="00780A15">
        <w:rPr>
          <w:rFonts w:ascii="Times New Roman" w:eastAsia="Times New Roman" w:hAnsi="Times New Roman" w:cs="Times New Roman"/>
          <w:b/>
          <w:sz w:val="20"/>
          <w:szCs w:val="20"/>
        </w:rPr>
        <w:t>May’2021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with </w:t>
      </w:r>
      <w:r w:rsidRPr="00900871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Walkover Web Solution Pvt. Ltd.</w:t>
      </w:r>
    </w:p>
    <w:p w:rsidR="00900871" w:rsidRDefault="00641D4E" w:rsidP="00900871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Growth Path:</w:t>
      </w:r>
    </w:p>
    <w:p w:rsidR="00900871" w:rsidRDefault="00641D4E" w:rsidP="00900871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Jan’2021- </w:t>
      </w:r>
      <w:r w:rsidR="00780A15">
        <w:rPr>
          <w:rFonts w:ascii="Times New Roman" w:eastAsia="Times New Roman" w:hAnsi="Times New Roman" w:cs="Times New Roman"/>
          <w:b/>
          <w:sz w:val="20"/>
          <w:szCs w:val="20"/>
        </w:rPr>
        <w:t>May’2021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ab/>
      </w:r>
      <w:r>
        <w:rPr>
          <w:rFonts w:ascii="Times New Roman" w:eastAsia="Times New Roman" w:hAnsi="Times New Roman" w:cs="Times New Roman"/>
          <w:b/>
          <w:sz w:val="20"/>
          <w:szCs w:val="20"/>
        </w:rPr>
        <w:tab/>
      </w:r>
      <w:r>
        <w:rPr>
          <w:rFonts w:ascii="Times New Roman" w:eastAsia="Times New Roman" w:hAnsi="Times New Roman" w:cs="Times New Roman"/>
          <w:b/>
          <w:sz w:val="20"/>
          <w:szCs w:val="20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DevOps engineer</w:t>
      </w:r>
    </w:p>
    <w:p w:rsidR="00900871" w:rsidRDefault="00641D4E" w:rsidP="00900871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Key Result 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>Areas:</w:t>
      </w:r>
    </w:p>
    <w:p w:rsidR="00900871" w:rsidRDefault="00900871" w:rsidP="00900871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900871" w:rsidRDefault="00641D4E" w:rsidP="00900871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Managing Microservice and migrating them</w:t>
      </w:r>
      <w:r w:rsidR="005B3B66" w:rsidRPr="00CB45BF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AWS</w:t>
      </w:r>
      <w:r w:rsidRPr="00CB45BF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 xml:space="preserve"> to google cloud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  <w:r w:rsidR="005F1D13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troubleshoot the issue related to it.</w:t>
      </w:r>
    </w:p>
    <w:p w:rsidR="00CB45BF" w:rsidRDefault="00641D4E" w:rsidP="00900871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Manging python microservie on </w:t>
      </w:r>
      <w:r w:rsidRPr="00CB45BF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google app engin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</w:t>
      </w:r>
      <w:r w:rsidRPr="00CB45BF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google Kubernetes engin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  <w:p w:rsidR="00CB45BF" w:rsidRDefault="00641D4E" w:rsidP="00900871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Managing google Cloud datastore</w:t>
      </w:r>
      <w:r w:rsidRPr="00237E5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,VPC,VM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for the organization</w:t>
      </w:r>
    </w:p>
    <w:p w:rsidR="00CB45BF" w:rsidRPr="007A59DF" w:rsidRDefault="00641D4E" w:rsidP="00900871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Doing </w:t>
      </w:r>
      <w:r w:rsidRPr="00237E5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bitbucket CI/CD pipelin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configuration for </w:t>
      </w:r>
      <w:r w:rsidRPr="00237E5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GAEand GKE</w:t>
      </w:r>
    </w:p>
    <w:p w:rsidR="00900871" w:rsidRDefault="00900871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1969C3" w:rsidRDefault="00641D4E" w:rsidP="001969C3">
      <w:pPr>
        <w:shd w:val="clear" w:color="auto" w:fill="D9E2F3"/>
        <w:jc w:val="center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Since Oct’19 </w:t>
      </w:r>
      <w:r w:rsidR="005A0FB8">
        <w:rPr>
          <w:rFonts w:ascii="Times New Roman" w:eastAsia="Times New Roman" w:hAnsi="Times New Roman" w:cs="Times New Roman"/>
          <w:b/>
          <w:sz w:val="20"/>
          <w:szCs w:val="20"/>
        </w:rPr>
        <w:t xml:space="preserve">to </w:t>
      </w:r>
      <w:r w:rsidR="00900871">
        <w:rPr>
          <w:rFonts w:ascii="Times New Roman" w:eastAsia="Times New Roman" w:hAnsi="Times New Roman" w:cs="Times New Roman"/>
          <w:b/>
          <w:sz w:val="20"/>
          <w:szCs w:val="20"/>
        </w:rPr>
        <w:t xml:space="preserve">Oct’2020 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with </w:t>
      </w:r>
      <w:r w:rsidR="005A0FB8">
        <w:rPr>
          <w:rFonts w:ascii="Times New Roman" w:eastAsia="Times New Roman" w:hAnsi="Times New Roman" w:cs="Times New Roman"/>
          <w:b/>
          <w:sz w:val="20"/>
          <w:szCs w:val="20"/>
        </w:rPr>
        <w:t xml:space="preserve">OneXtel Media Private </w:t>
      </w:r>
      <w:r w:rsidR="00581B76">
        <w:rPr>
          <w:rFonts w:ascii="Times New Roman" w:eastAsia="Times New Roman" w:hAnsi="Times New Roman" w:cs="Times New Roman"/>
          <w:b/>
          <w:sz w:val="20"/>
          <w:szCs w:val="20"/>
        </w:rPr>
        <w:t>L</w:t>
      </w:r>
      <w:r w:rsidR="005A0FB8">
        <w:rPr>
          <w:rFonts w:ascii="Times New Roman" w:eastAsia="Times New Roman" w:hAnsi="Times New Roman" w:cs="Times New Roman"/>
          <w:b/>
          <w:sz w:val="20"/>
          <w:szCs w:val="20"/>
        </w:rPr>
        <w:t>imited, Noida</w:t>
      </w:r>
    </w:p>
    <w:p w:rsidR="001969C3" w:rsidRDefault="00641D4E" w:rsidP="001969C3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Growth Path:</w:t>
      </w:r>
    </w:p>
    <w:p w:rsidR="001969C3" w:rsidRDefault="00641D4E" w:rsidP="001969C3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Oct’2019- </w:t>
      </w:r>
      <w:r w:rsidR="00900871">
        <w:rPr>
          <w:rFonts w:ascii="Times New Roman" w:eastAsia="Times New Roman" w:hAnsi="Times New Roman" w:cs="Times New Roman"/>
          <w:b/>
          <w:sz w:val="20"/>
          <w:szCs w:val="20"/>
        </w:rPr>
        <w:t>Oct’2020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ab/>
      </w:r>
      <w:r>
        <w:rPr>
          <w:rFonts w:ascii="Times New Roman" w:eastAsia="Times New Roman" w:hAnsi="Times New Roman" w:cs="Times New Roman"/>
          <w:b/>
          <w:sz w:val="20"/>
          <w:szCs w:val="20"/>
        </w:rPr>
        <w:tab/>
        <w:t>Associate Director (Operation &amp; Technology)</w:t>
      </w:r>
    </w:p>
    <w:p w:rsidR="001969C3" w:rsidRDefault="00641D4E" w:rsidP="001969C3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Key Result Areas:</w:t>
      </w:r>
    </w:p>
    <w:p w:rsidR="007A59DF" w:rsidRDefault="007A59DF" w:rsidP="001969C3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7A59DF" w:rsidRPr="007A59DF" w:rsidRDefault="00641D4E" w:rsidP="007A59D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7A59D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Provide ongoing support to ensure proper implementation and adoption of the solution (e.g., </w:t>
      </w:r>
      <w:r w:rsidRPr="00237E5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post</w:t>
      </w:r>
      <w:r w:rsidR="00581B76">
        <w:rPr>
          <w:rFonts w:ascii="Times New Roman" w:eastAsia="Times New Roman" w:hAnsi="Times New Roman" w:cs="Times New Roman"/>
          <w:color w:val="000000"/>
          <w:sz w:val="20"/>
          <w:szCs w:val="20"/>
        </w:rPr>
        <w:t>-</w:t>
      </w:r>
      <w:r w:rsidR="00581B76" w:rsidRPr="00237E5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deployme</w:t>
      </w:r>
      <w:r w:rsidRPr="00237E5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ntsupport</w:t>
      </w:r>
      <w:r w:rsidRPr="007A59D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r w:rsidRPr="00237E5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definition</w:t>
      </w:r>
      <w:r w:rsidR="00581B76">
        <w:rPr>
          <w:rFonts w:ascii="Times New Roman" w:eastAsia="Times New Roman" w:hAnsi="Times New Roman" w:cs="Times New Roman"/>
          <w:color w:val="000000"/>
          <w:sz w:val="20"/>
          <w:szCs w:val="20"/>
        </w:rPr>
        <w:t>/</w:t>
      </w:r>
      <w:r w:rsidRPr="00237E5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monitoring</w:t>
      </w:r>
      <w:r w:rsidRPr="007A59D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of </w:t>
      </w:r>
      <w:r w:rsidRPr="00237E5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control</w:t>
      </w:r>
      <w:r w:rsidRPr="007A59D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plans)</w:t>
      </w:r>
    </w:p>
    <w:p w:rsidR="007A59DF" w:rsidRDefault="00641D4E" w:rsidP="007A59D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237E5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Develops</w:t>
      </w:r>
      <w:r w:rsidRPr="007A59D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manages </w:t>
      </w:r>
      <w:r w:rsidR="00581B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the </w:t>
      </w:r>
      <w:r w:rsidRPr="007A59D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reporting </w:t>
      </w:r>
      <w:r w:rsidRPr="00237E5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system</w:t>
      </w:r>
      <w:r w:rsidRPr="007A59D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comparing actual performance against established </w:t>
      </w:r>
      <w:r w:rsidRPr="007A59DF">
        <w:rPr>
          <w:rFonts w:ascii="Times New Roman" w:eastAsia="Times New Roman" w:hAnsi="Times New Roman" w:cs="Times New Roman"/>
          <w:color w:val="000000"/>
          <w:sz w:val="20"/>
          <w:szCs w:val="20"/>
        </w:rPr>
        <w:t>standards or targets and publish explanations for variances</w:t>
      </w:r>
      <w:r w:rsidR="00E46257"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  <w:p w:rsidR="00E46257" w:rsidRDefault="00641D4E" w:rsidP="007A59D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237E5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Automation</w:t>
      </w:r>
      <w:r w:rsidRPr="00E4625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of day to day tasks.</w:t>
      </w:r>
    </w:p>
    <w:p w:rsidR="00E46257" w:rsidRPr="007A59DF" w:rsidRDefault="00641D4E" w:rsidP="007A59D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237E5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Manage</w:t>
      </w:r>
      <w:r w:rsidRPr="00E4625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he </w:t>
      </w:r>
      <w:r w:rsidRPr="00237E5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security</w:t>
      </w:r>
      <w:r w:rsidRPr="00E4625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of </w:t>
      </w:r>
      <w:r w:rsidRPr="00237E5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cloud</w:t>
      </w:r>
      <w:r w:rsidRPr="00E4625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infrastructure.</w:t>
      </w:r>
    </w:p>
    <w:p w:rsidR="007A59DF" w:rsidRPr="007A59DF" w:rsidRDefault="00641D4E" w:rsidP="007A59D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7A59D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Identifies, develops, recommends and implements </w:t>
      </w:r>
      <w:r w:rsidR="00581B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the </w:t>
      </w:r>
      <w:r w:rsidRPr="007A59D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most efficient ways to use </w:t>
      </w:r>
      <w:r w:rsidRPr="00237E5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people</w:t>
      </w:r>
      <w:r w:rsidRPr="007A59D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r w:rsidRPr="00237E5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machines</w:t>
      </w:r>
      <w:r w:rsidRPr="007A59D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r w:rsidRPr="00237E5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materials</w:t>
      </w:r>
      <w:r w:rsidRPr="007A59D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information, and energy to make </w:t>
      </w:r>
      <w:r w:rsidR="00581B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the </w:t>
      </w:r>
      <w:r w:rsidRPr="007A59DF">
        <w:rPr>
          <w:rFonts w:ascii="Times New Roman" w:eastAsia="Times New Roman" w:hAnsi="Times New Roman" w:cs="Times New Roman"/>
          <w:color w:val="000000"/>
          <w:sz w:val="20"/>
          <w:szCs w:val="20"/>
        </w:rPr>
        <w:t>product</w:t>
      </w:r>
    </w:p>
    <w:p w:rsidR="007A59DF" w:rsidRPr="007A59DF" w:rsidRDefault="00641D4E" w:rsidP="007A59D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7A59D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ssists all departments in setting meaningful </w:t>
      </w:r>
      <w:r w:rsidRPr="00237E5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KPIs</w:t>
      </w:r>
      <w:r w:rsidRPr="007A59D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</w:t>
      </w:r>
      <w:r w:rsidRPr="00237E5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measurement</w:t>
      </w:r>
      <w:r w:rsidRPr="007A59D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of actual performance against productivity standards</w:t>
      </w:r>
    </w:p>
    <w:p w:rsidR="007A59DF" w:rsidRDefault="00641D4E" w:rsidP="007A59DF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7A59D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Build and maintain relationships with and between Center </w:t>
      </w:r>
      <w:r w:rsidRPr="00237E5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Operations</w:t>
      </w:r>
      <w:r w:rsidRPr="007A59D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Directors and cent</w:t>
      </w:r>
      <w:r w:rsidR="00581B76">
        <w:rPr>
          <w:rFonts w:ascii="Times New Roman" w:eastAsia="Times New Roman" w:hAnsi="Times New Roman" w:cs="Times New Roman"/>
          <w:color w:val="000000"/>
          <w:sz w:val="20"/>
          <w:szCs w:val="20"/>
        </w:rPr>
        <w:t>re</w:t>
      </w:r>
      <w:r w:rsidRPr="007A59D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l</w:t>
      </w:r>
      <w:r w:rsidRPr="007A59D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eadership </w:t>
      </w:r>
      <w:r w:rsidRPr="00237E5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team</w:t>
      </w:r>
      <w:r w:rsidRPr="007A59D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members</w:t>
      </w:r>
    </w:p>
    <w:p w:rsidR="001969C3" w:rsidRDefault="00641D4E" w:rsidP="00E87EC6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7A59D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Work schedule </w:t>
      </w:r>
      <w:r w:rsidRPr="00237E5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management</w:t>
      </w:r>
      <w:r w:rsidR="005B3B66"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  <w:r w:rsidR="00237E5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s well as manage </w:t>
      </w:r>
      <w:r w:rsidR="00237E5E" w:rsidRPr="00237E5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deployment</w:t>
      </w:r>
      <w:r w:rsidR="00237E5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of application</w:t>
      </w:r>
    </w:p>
    <w:p w:rsidR="005B3B66" w:rsidRDefault="00641D4E" w:rsidP="00E87EC6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237E5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Managing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 cloud (</w:t>
      </w:r>
      <w:r w:rsidRPr="00237E5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AW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) </w:t>
      </w:r>
      <w:r w:rsidRPr="00237E5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infrastruc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. </w:t>
      </w:r>
      <w:r w:rsidR="00237E5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nd </w:t>
      </w:r>
      <w:r w:rsidR="00237E5E" w:rsidRPr="00237E5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dockercontainerize</w:t>
      </w:r>
      <w:r w:rsidR="00237E5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pplication.</w:t>
      </w:r>
    </w:p>
    <w:p w:rsidR="00780A15" w:rsidRPr="00E87EC6" w:rsidRDefault="00780A15" w:rsidP="00E87EC6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C42C2F" w:rsidRDefault="00641D4E">
      <w:pPr>
        <w:shd w:val="clear" w:color="auto" w:fill="D9E2F3"/>
        <w:jc w:val="center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Jan’16 </w:t>
      </w:r>
      <w:r w:rsidR="001969C3">
        <w:rPr>
          <w:rFonts w:ascii="Times New Roman" w:eastAsia="Times New Roman" w:hAnsi="Times New Roman" w:cs="Times New Roman"/>
          <w:b/>
          <w:sz w:val="20"/>
          <w:szCs w:val="20"/>
        </w:rPr>
        <w:t>– Oct’19</w:t>
      </w:r>
      <w:r w:rsidR="006870BA">
        <w:rPr>
          <w:rFonts w:ascii="Times New Roman" w:eastAsia="Times New Roman" w:hAnsi="Times New Roman" w:cs="Times New Roman"/>
          <w:b/>
          <w:sz w:val="20"/>
          <w:szCs w:val="20"/>
        </w:rPr>
        <w:t xml:space="preserve"> (3 years 9 Month)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>with mGage</w:t>
      </w:r>
      <w:r w:rsidR="00B149F1">
        <w:rPr>
          <w:rFonts w:ascii="Times New Roman" w:eastAsia="Times New Roman" w:hAnsi="Times New Roman" w:cs="Times New Roman"/>
          <w:b/>
          <w:sz w:val="20"/>
          <w:szCs w:val="20"/>
        </w:rPr>
        <w:t>(karix)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India Pvt. Ltd., </w:t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NIC Delhi </w:t>
      </w:r>
    </w:p>
    <w:p w:rsidR="00C42C2F" w:rsidRDefault="00641D4E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Growth Path:</w:t>
      </w:r>
    </w:p>
    <w:p w:rsidR="00C42C2F" w:rsidRDefault="00641D4E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Apr’18-</w:t>
      </w:r>
      <w:r w:rsidR="00B80257">
        <w:rPr>
          <w:rFonts w:ascii="Times New Roman" w:eastAsia="Times New Roman" w:hAnsi="Times New Roman" w:cs="Times New Roman"/>
          <w:b/>
          <w:sz w:val="20"/>
          <w:szCs w:val="20"/>
        </w:rPr>
        <w:t>Oct’2019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ab/>
      </w:r>
      <w:r>
        <w:rPr>
          <w:rFonts w:ascii="Times New Roman" w:eastAsia="Times New Roman" w:hAnsi="Times New Roman" w:cs="Times New Roman"/>
          <w:b/>
          <w:sz w:val="20"/>
          <w:szCs w:val="20"/>
        </w:rPr>
        <w:tab/>
        <w:t>Team Lead (Operations)</w:t>
      </w:r>
    </w:p>
    <w:p w:rsidR="00721862" w:rsidRDefault="00641D4E" w:rsidP="00721862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Jan’16-Mar’18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ab/>
      </w:r>
      <w:r>
        <w:rPr>
          <w:rFonts w:ascii="Times New Roman" w:eastAsia="Times New Roman" w:hAnsi="Times New Roman" w:cs="Times New Roman"/>
          <w:b/>
          <w:sz w:val="20"/>
          <w:szCs w:val="20"/>
        </w:rPr>
        <w:tab/>
        <w:t>Senior System Engineer (Operations)</w:t>
      </w:r>
    </w:p>
    <w:p w:rsidR="00721862" w:rsidRDefault="00721862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C42C2F" w:rsidRDefault="00C42C2F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C42C2F" w:rsidRDefault="00641D4E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Key Result Areas:</w:t>
      </w:r>
    </w:p>
    <w:p w:rsidR="00C42C2F" w:rsidRDefault="00641D4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both"/>
        <w:rPr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Maintaining the profitability of existing product while </w:t>
      </w:r>
      <w:r w:rsidRPr="00237E5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developing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integrating new products by applying </w:t>
      </w:r>
      <w:r w:rsidRPr="00237E5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 xml:space="preserve">engineeringconcepts, devising </w:t>
      </w:r>
      <w:r w:rsidRPr="00237E5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strategy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researching current market trends</w:t>
      </w:r>
    </w:p>
    <w:p w:rsidR="00C42C2F" w:rsidRDefault="00641D4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both"/>
        <w:rPr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Setting up </w:t>
      </w:r>
      <w:r w:rsidR="00581B76">
        <w:rPr>
          <w:rFonts w:ascii="Times New Roman" w:eastAsia="Times New Roman" w:hAnsi="Times New Roman" w:cs="Times New Roman"/>
          <w:color w:val="000000"/>
          <w:sz w:val="20"/>
          <w:szCs w:val="20"/>
        </w:rPr>
        <w:t>Linux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server that includes </w:t>
      </w:r>
      <w:r w:rsidRPr="00237E5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firewall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configurations, </w:t>
      </w:r>
      <w:r w:rsidRPr="00237E5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networksecurity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r w:rsidRPr="00237E5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client</w:t>
      </w:r>
      <w:r w:rsidR="00581B76">
        <w:rPr>
          <w:rFonts w:ascii="Times New Roman" w:eastAsia="Times New Roman" w:hAnsi="Times New Roman" w:cs="Times New Roman"/>
          <w:color w:val="000000"/>
          <w:sz w:val="20"/>
          <w:szCs w:val="20"/>
        </w:rPr>
        <w:t>-</w:t>
      </w:r>
      <w:r w:rsidRPr="00237E5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serveremail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configuration, </w:t>
      </w:r>
      <w:r w:rsidRPr="00237E5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databas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configuration and other services like </w:t>
      </w:r>
      <w:r w:rsidRPr="00237E5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NFS and DNS</w:t>
      </w:r>
    </w:p>
    <w:p w:rsidR="00C42C2F" w:rsidRDefault="00641D4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both"/>
        <w:rPr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Spearheading the operations at NIC’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SMS and voice gateway for mGage; heading the team of 10 professionals (</w:t>
      </w:r>
      <w:r w:rsidRPr="00237E5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Team Lead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System Engineers) at NIC Delhi </w:t>
      </w:r>
    </w:p>
    <w:p w:rsidR="00C42C2F" w:rsidRDefault="00641D4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both"/>
        <w:rPr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Maintaining </w:t>
      </w:r>
      <w:r w:rsidR="00667712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the NIC (one of the biggest </w:t>
      </w:r>
      <w:r w:rsidR="00581B76">
        <w:rPr>
          <w:rFonts w:ascii="Times New Roman" w:eastAsia="Times New Roman" w:hAnsi="Times New Roman" w:cs="Times New Roman"/>
          <w:color w:val="000000"/>
          <w:sz w:val="20"/>
          <w:szCs w:val="20"/>
        </w:rPr>
        <w:t>clients</w:t>
      </w:r>
      <w:r w:rsidR="00667712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in VAS industry) SMS Gateway Services including </w:t>
      </w:r>
      <w:r w:rsidR="00667712" w:rsidRPr="00237E5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SMS &amp; Voice</w:t>
      </w:r>
      <w:r w:rsidR="00667712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; managing the NIC locations </w:t>
      </w:r>
      <w:r w:rsidR="00667712" w:rsidRPr="00237E5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PAN India</w:t>
      </w:r>
      <w:r w:rsidR="00667712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initiated </w:t>
      </w:r>
      <w:r w:rsidR="00667712" w:rsidRPr="00237E5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SMS</w:t>
      </w:r>
      <w:r w:rsidR="00667712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Gateway Services and “</w:t>
      </w:r>
      <w:r w:rsidR="00667712" w:rsidRPr="00CB45BF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Mann Ki Baat”</w:t>
      </w:r>
      <w:r w:rsidR="00667712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</w:t>
      </w:r>
      <w:r w:rsidR="00667712" w:rsidRPr="00CB45BF">
        <w:rPr>
          <w:rFonts w:ascii="Times New Roman" w:eastAsia="Times New Roman" w:hAnsi="Times New Roman" w:cs="Times New Roman"/>
          <w:b/>
          <w:bCs/>
          <w:sz w:val="20"/>
          <w:szCs w:val="20"/>
        </w:rPr>
        <w:t>“Mid-Day Meal”</w:t>
      </w:r>
      <w:r w:rsidR="00667712">
        <w:rPr>
          <w:rFonts w:ascii="Times New Roman" w:eastAsia="Times New Roman" w:hAnsi="Times New Roman" w:cs="Times New Roman"/>
          <w:color w:val="000000"/>
          <w:sz w:val="20"/>
          <w:szCs w:val="20"/>
        </w:rPr>
        <w:t>for NIC.</w:t>
      </w:r>
    </w:p>
    <w:p w:rsidR="00C42C2F" w:rsidRDefault="00641D4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Handling and executing all the government </w:t>
      </w:r>
      <w:r w:rsidR="00581B76" w:rsidRPr="00237E5E">
        <w:rPr>
          <w:rFonts w:ascii="Times New Roman" w:eastAsia="Times New Roman" w:hAnsi="Times New Roman" w:cs="Times New Roman"/>
          <w:b/>
          <w:bCs/>
          <w:sz w:val="20"/>
          <w:szCs w:val="20"/>
        </w:rPr>
        <w:t>SMS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campaign. </w:t>
      </w:r>
    </w:p>
    <w:p w:rsidR="00C42C2F" w:rsidRPr="005B3B66" w:rsidRDefault="00641D4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Executing the SMS Gateway service reside at NIC datacenter; managing all servers &amp; application, databases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running at NIC Delhi DC</w:t>
      </w:r>
      <w:r w:rsidR="00E46257"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  <w:p w:rsidR="005B3B66" w:rsidRPr="005B3B66" w:rsidRDefault="00641D4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5B3B6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Managing NIC </w:t>
      </w:r>
      <w:r w:rsidRPr="00462E1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cloud</w:t>
      </w:r>
      <w:r w:rsidRPr="005B3B6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infrastructure.</w:t>
      </w:r>
      <w:r w:rsidR="00462E1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their kubernets cluster.</w:t>
      </w:r>
      <w:r w:rsidR="00237E5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manage deployment of application</w:t>
      </w:r>
    </w:p>
    <w:p w:rsidR="00E46257" w:rsidRPr="00462E1E" w:rsidRDefault="00641D4E" w:rsidP="00462E1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both"/>
        <w:rPr>
          <w:color w:val="000000"/>
          <w:sz w:val="20"/>
          <w:szCs w:val="20"/>
        </w:rPr>
      </w:pPr>
      <w:r w:rsidRPr="00237E5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Architect, deploy and manage kubernete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nd </w:t>
      </w:r>
      <w:r w:rsidR="00462E1E" w:rsidRPr="00462E1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their </w:t>
      </w:r>
      <w:r w:rsidR="00462E1E" w:rsidRPr="00462E1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containerized microservices</w:t>
      </w:r>
      <w:r w:rsidR="00462E1E">
        <w:rPr>
          <w:color w:val="000000"/>
          <w:sz w:val="20"/>
          <w:szCs w:val="20"/>
        </w:rPr>
        <w:t xml:space="preserve"> and </w:t>
      </w:r>
      <w:r w:rsidRPr="00462E1E">
        <w:rPr>
          <w:rFonts w:ascii="Times New Roman" w:eastAsia="Times New Roman" w:hAnsi="Times New Roman" w:cs="Times New Roman"/>
          <w:color w:val="000000"/>
          <w:sz w:val="20"/>
          <w:szCs w:val="20"/>
        </w:rPr>
        <w:t>Automation of day to day tasks.</w:t>
      </w:r>
    </w:p>
    <w:p w:rsidR="00C42C2F" w:rsidRDefault="00641D4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both"/>
        <w:rPr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Interacting with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the clients to fulfil requirements &amp; meeting deadlines</w:t>
      </w:r>
    </w:p>
    <w:p w:rsidR="00237E5E" w:rsidRPr="00237E5E" w:rsidRDefault="00641D4E" w:rsidP="00237E5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both"/>
        <w:rPr>
          <w:color w:val="000000"/>
          <w:sz w:val="20"/>
          <w:szCs w:val="20"/>
        </w:rPr>
      </w:pPr>
      <w:r w:rsidRPr="00237E5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Planning, organizing and controlling daily operation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long with implementing, operating and leading technology solutions in a complex environment</w:t>
      </w:r>
    </w:p>
    <w:p w:rsidR="00C42C2F" w:rsidRDefault="00641D4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both"/>
        <w:rPr>
          <w:color w:val="000000"/>
          <w:sz w:val="20"/>
          <w:szCs w:val="20"/>
        </w:rPr>
      </w:pPr>
      <w:r w:rsidRPr="00237E5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Designing, developing &amp; executing various business-led</w:t>
      </w:r>
      <w:r w:rsidRPr="00237E5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 xml:space="preserve"> program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for enhancing organizational competencies &amp; establishing </w:t>
      </w:r>
      <w:r w:rsidR="00581B7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high</w:t>
      </w:r>
      <w:r w:rsidR="00581B76">
        <w:rPr>
          <w:rFonts w:ascii="Times New Roman" w:eastAsia="Times New Roman" w:hAnsi="Times New Roman" w:cs="Times New Roman"/>
          <w:color w:val="000000"/>
          <w:sz w:val="20"/>
          <w:szCs w:val="20"/>
        </w:rPr>
        <w:t>-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performance mindset </w:t>
      </w:r>
    </w:p>
    <w:p w:rsidR="00C42C2F" w:rsidRDefault="00C42C2F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C42C2F" w:rsidRDefault="00C42C2F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582089" w:rsidRDefault="00582089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582089" w:rsidRDefault="00582089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582089" w:rsidRDefault="00582089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582089" w:rsidRDefault="00582089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582089" w:rsidRDefault="00582089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582089" w:rsidRDefault="00582089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C42C2F" w:rsidRDefault="00641D4E">
      <w:pPr>
        <w:shd w:val="clear" w:color="auto" w:fill="D9E2F3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May’11 – Jan’16 (4 Year 8 Month)</w:t>
      </w:r>
      <w:r w:rsidR="00667712">
        <w:rPr>
          <w:rFonts w:ascii="Times New Roman" w:eastAsia="Times New Roman" w:hAnsi="Times New Roman" w:cs="Times New Roman"/>
          <w:b/>
          <w:sz w:val="20"/>
          <w:szCs w:val="20"/>
        </w:rPr>
        <w:t xml:space="preserve"> with ACL Mobile Ltd., </w:t>
      </w:r>
      <w:r w:rsidR="00667712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Noida </w:t>
      </w:r>
      <w:r w:rsidR="00667712">
        <w:rPr>
          <w:rFonts w:ascii="Times New Roman" w:eastAsia="Times New Roman" w:hAnsi="Times New Roman" w:cs="Times New Roman"/>
          <w:b/>
          <w:sz w:val="20"/>
          <w:szCs w:val="20"/>
        </w:rPr>
        <w:t xml:space="preserve">as Sr. Systems </w:t>
      </w:r>
      <w:r w:rsidR="00862C94">
        <w:rPr>
          <w:rFonts w:ascii="Times New Roman" w:eastAsia="Times New Roman" w:hAnsi="Times New Roman" w:cs="Times New Roman"/>
          <w:b/>
          <w:sz w:val="20"/>
          <w:szCs w:val="20"/>
        </w:rPr>
        <w:t>Engineer</w:t>
      </w:r>
    </w:p>
    <w:p w:rsidR="008C41AF" w:rsidRDefault="00641D4E" w:rsidP="008C41AF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Growth Path:</w:t>
      </w:r>
    </w:p>
    <w:p w:rsidR="008C41AF" w:rsidRDefault="00641D4E" w:rsidP="008C41AF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May’11-Jan’16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ab/>
      </w:r>
      <w:r>
        <w:rPr>
          <w:rFonts w:ascii="Times New Roman" w:eastAsia="Times New Roman" w:hAnsi="Times New Roman" w:cs="Times New Roman"/>
          <w:b/>
          <w:sz w:val="20"/>
          <w:szCs w:val="20"/>
        </w:rPr>
        <w:tab/>
        <w:t>Senior System Engineer (Operations)</w:t>
      </w:r>
    </w:p>
    <w:p w:rsidR="008C41AF" w:rsidRDefault="008C41AF">
      <w:pPr>
        <w:tabs>
          <w:tab w:val="left" w:pos="396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8C41AF" w:rsidRDefault="008C41AF">
      <w:pPr>
        <w:tabs>
          <w:tab w:val="left" w:pos="396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C42C2F" w:rsidRDefault="00641D4E">
      <w:pPr>
        <w:tabs>
          <w:tab w:val="left" w:pos="396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Key Result Areas:</w:t>
      </w:r>
    </w:p>
    <w:p w:rsidR="00C42C2F" w:rsidRDefault="00641D4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jc w:val="both"/>
        <w:rPr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Working for 24/7 support of the WMS (Wireless Messaging Suite) application that include</w:t>
      </w:r>
      <w:r w:rsidR="00581B76">
        <w:rPr>
          <w:rFonts w:ascii="Times New Roman" w:eastAsia="Times New Roman" w:hAnsi="Times New Roman" w:cs="Times New Roman"/>
          <w:color w:val="000000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services </w:t>
      </w:r>
      <w:r w:rsidR="00862C94">
        <w:rPr>
          <w:rFonts w:ascii="Times New Roman" w:eastAsia="Times New Roman" w:hAnsi="Times New Roman" w:cs="Times New Roman"/>
          <w:color w:val="000000"/>
          <w:sz w:val="20"/>
          <w:szCs w:val="20"/>
        </w:rPr>
        <w:t>like 56767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, Automated Query and Response, Rail Zone and Push services.</w:t>
      </w:r>
      <w:r w:rsidR="005A0FB8">
        <w:rPr>
          <w:rFonts w:ascii="Times New Roman" w:eastAsia="Times New Roman" w:hAnsi="Times New Roman" w:cs="Times New Roman"/>
          <w:color w:val="000000"/>
          <w:sz w:val="20"/>
          <w:szCs w:val="20"/>
        </w:rPr>
        <w:tab/>
      </w:r>
    </w:p>
    <w:p w:rsidR="00C42C2F" w:rsidRDefault="00641D4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jc w:val="both"/>
        <w:rPr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Remote and troubleshooting of </w:t>
      </w:r>
      <w:r w:rsidRPr="006D332C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Linux Server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on which Services and </w:t>
      </w:r>
      <w:r w:rsidRPr="006D332C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kanne</w:t>
      </w:r>
      <w:r w:rsidRPr="006D332C">
        <w:rPr>
          <w:rFonts w:ascii="Times New Roman" w:eastAsia="Times New Roman" w:hAnsi="Times New Roman" w:cs="Times New Roman"/>
          <w:b/>
          <w:bCs/>
          <w:sz w:val="20"/>
          <w:szCs w:val="20"/>
        </w:rPr>
        <w:t>l</w:t>
      </w:r>
      <w:r w:rsidRPr="006D332C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re running.</w:t>
      </w:r>
    </w:p>
    <w:p w:rsidR="00C42C2F" w:rsidRDefault="00641D4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jc w:val="both"/>
        <w:rPr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Monitoring and troubleshooting of Linux based applications.</w:t>
      </w:r>
    </w:p>
    <w:p w:rsidR="00C42C2F" w:rsidRDefault="00641D4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jc w:val="both"/>
        <w:rPr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Reorganized backup strategy to include system backup and through daily backup for disaster recovery.</w:t>
      </w:r>
    </w:p>
    <w:p w:rsidR="00C42C2F" w:rsidRDefault="00641D4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jc w:val="both"/>
        <w:rPr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Responding to customer needs and providing solutions to client’s networks,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interfaces, configurationsetc.</w:t>
      </w:r>
    </w:p>
    <w:p w:rsidR="00C42C2F" w:rsidRDefault="00641D4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jc w:val="both"/>
        <w:rPr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Analyzing data by, daily and monthly monitoring the hourly data from Business.</w:t>
      </w:r>
    </w:p>
    <w:p w:rsidR="00C42C2F" w:rsidRDefault="00C42C2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 w:hanging="720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C42C2F" w:rsidRDefault="00C42C2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 w:hanging="720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C42C2F" w:rsidRDefault="00C42C2F">
      <w:pPr>
        <w:spacing w:after="0" w:line="240" w:lineRule="auto"/>
        <w:ind w:left="360" w:hanging="720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C42C2F" w:rsidRDefault="00641D4E">
      <w:pPr>
        <w:shd w:val="clear" w:color="auto" w:fill="D9E2F3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Dec’08-Apr’11 </w:t>
      </w:r>
      <w:r w:rsidR="0081597D">
        <w:rPr>
          <w:rFonts w:ascii="Times New Roman" w:eastAsia="Times New Roman" w:hAnsi="Times New Roman" w:cs="Times New Roman"/>
          <w:b/>
          <w:sz w:val="20"/>
          <w:szCs w:val="20"/>
        </w:rPr>
        <w:t>(2 year</w:t>
      </w:r>
      <w:r w:rsidR="00581B76">
        <w:rPr>
          <w:rFonts w:ascii="Times New Roman" w:eastAsia="Times New Roman" w:hAnsi="Times New Roman" w:cs="Times New Roman"/>
          <w:b/>
          <w:sz w:val="20"/>
          <w:szCs w:val="20"/>
        </w:rPr>
        <w:t>s</w:t>
      </w:r>
      <w:r w:rsidR="0081597D">
        <w:rPr>
          <w:rFonts w:ascii="Times New Roman" w:eastAsia="Times New Roman" w:hAnsi="Times New Roman" w:cs="Times New Roman"/>
          <w:b/>
          <w:sz w:val="20"/>
          <w:szCs w:val="20"/>
        </w:rPr>
        <w:t xml:space="preserve"> 4 </w:t>
      </w:r>
      <w:r w:rsidR="00CC62C2">
        <w:rPr>
          <w:rFonts w:ascii="Times New Roman" w:eastAsia="Times New Roman" w:hAnsi="Times New Roman" w:cs="Times New Roman"/>
          <w:b/>
          <w:sz w:val="20"/>
          <w:szCs w:val="20"/>
        </w:rPr>
        <w:t>month) with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Blitz international, Roorkee as factory Manager</w:t>
      </w:r>
    </w:p>
    <w:p w:rsidR="00C42C2F" w:rsidRDefault="00641D4E">
      <w:pPr>
        <w:tabs>
          <w:tab w:val="left" w:pos="396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Key Result Area</w:t>
      </w:r>
    </w:p>
    <w:p w:rsidR="00C42C2F" w:rsidRDefault="00641D4E">
      <w:pPr>
        <w:numPr>
          <w:ilvl w:val="0"/>
          <w:numId w:val="1"/>
        </w:numPr>
        <w:spacing w:after="0"/>
        <w:contextualSpacing/>
        <w:jc w:val="both"/>
        <w:rPr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worked as </w:t>
      </w:r>
      <w:r w:rsidR="00581B76">
        <w:rPr>
          <w:rFonts w:ascii="Times New Roman" w:eastAsia="Times New Roman" w:hAnsi="Times New Roman" w:cs="Times New Roman"/>
          <w:sz w:val="20"/>
          <w:szCs w:val="20"/>
        </w:rPr>
        <w:t xml:space="preserve">a </w:t>
      </w:r>
      <w:r>
        <w:rPr>
          <w:rFonts w:ascii="Times New Roman" w:eastAsia="Times New Roman" w:hAnsi="Times New Roman" w:cs="Times New Roman"/>
          <w:sz w:val="20"/>
          <w:szCs w:val="20"/>
        </w:rPr>
        <w:t>factory manager.</w:t>
      </w:r>
    </w:p>
    <w:p w:rsidR="00C42C2F" w:rsidRDefault="00C42C2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 w:hanging="720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C42C2F" w:rsidRDefault="00641D4E">
      <w:pPr>
        <w:shd w:val="clear" w:color="auto" w:fill="D9E2F3"/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Nov’07-Nov’</w:t>
      </w:r>
      <w:r w:rsidR="0081597D">
        <w:rPr>
          <w:rFonts w:ascii="Times New Roman" w:eastAsia="Times New Roman" w:hAnsi="Times New Roman" w:cs="Times New Roman"/>
          <w:b/>
          <w:sz w:val="20"/>
          <w:szCs w:val="20"/>
        </w:rPr>
        <w:t>0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>8</w:t>
      </w:r>
      <w:r w:rsidR="0081597D">
        <w:rPr>
          <w:rFonts w:ascii="Times New Roman" w:eastAsia="Times New Roman" w:hAnsi="Times New Roman" w:cs="Times New Roman"/>
          <w:b/>
          <w:sz w:val="20"/>
          <w:szCs w:val="20"/>
        </w:rPr>
        <w:t>(1 year)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with 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HCL Infosystems, Dehradun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as Technical Assistant</w:t>
      </w:r>
    </w:p>
    <w:p w:rsidR="00C42C2F" w:rsidRDefault="00641D4E">
      <w:pPr>
        <w:tabs>
          <w:tab w:val="left" w:pos="396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Key Result Area</w:t>
      </w:r>
    </w:p>
    <w:p w:rsidR="00C42C2F" w:rsidRDefault="00641D4E">
      <w:pPr>
        <w:numPr>
          <w:ilvl w:val="0"/>
          <w:numId w:val="1"/>
        </w:numPr>
        <w:spacing w:after="0"/>
        <w:contextualSpacing/>
        <w:jc w:val="both"/>
        <w:rPr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worked as technical assistant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n PROJECT CIPA (based on Linux </w:t>
      </w:r>
      <w:r w:rsidR="00581B76"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ostgre</w:t>
      </w:r>
      <w:r w:rsidR="00CC62C2"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QL). </w:t>
      </w:r>
    </w:p>
    <w:p w:rsidR="00AC1310" w:rsidRDefault="00AC1310">
      <w:pPr>
        <w:tabs>
          <w:tab w:val="left" w:pos="396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AC1310" w:rsidRDefault="00AC1310">
      <w:pPr>
        <w:tabs>
          <w:tab w:val="left" w:pos="3960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C42C2F" w:rsidRDefault="00641D4E">
      <w:pPr>
        <w:shd w:val="clear" w:color="auto" w:fill="2F5496"/>
        <w:spacing w:after="0" w:line="240" w:lineRule="auto"/>
        <w:jc w:val="center"/>
        <w:rPr>
          <w:rFonts w:ascii="Times New Roman" w:eastAsia="Times New Roman" w:hAnsi="Times New Roman" w:cs="Times New Roman"/>
          <w:b/>
          <w:smallCaps/>
          <w:color w:val="FFFFFF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FFFFFF"/>
          <w:sz w:val="20"/>
          <w:szCs w:val="20"/>
        </w:rPr>
        <w:t>ACADEMICDETAILS</w:t>
      </w:r>
    </w:p>
    <w:p w:rsidR="00C42C2F" w:rsidRDefault="00C42C2F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</w:pPr>
    </w:p>
    <w:p w:rsidR="00C42C2F" w:rsidRPr="0067682B" w:rsidRDefault="00641D4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both"/>
        <w:rPr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B-TECH </w:t>
      </w:r>
      <w:r w:rsidR="00CC62C2">
        <w:rPr>
          <w:rFonts w:ascii="Times New Roman" w:eastAsia="Times New Roman" w:hAnsi="Times New Roman" w:cs="Times New Roman"/>
          <w:color w:val="000000"/>
          <w:sz w:val="20"/>
          <w:szCs w:val="20"/>
        </w:rPr>
        <w:t>Rajasthan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Vidyapeeth </w:t>
      </w:r>
      <w:r w:rsidR="00CC62C2">
        <w:rPr>
          <w:rFonts w:ascii="Times New Roman" w:eastAsia="Times New Roman" w:hAnsi="Times New Roman" w:cs="Times New Roman"/>
          <w:color w:val="000000"/>
          <w:sz w:val="20"/>
          <w:szCs w:val="20"/>
        </w:rPr>
        <w:t>University,UdaipurRajasthan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in 2007</w:t>
      </w:r>
    </w:p>
    <w:p w:rsidR="0067682B" w:rsidRDefault="00641D4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Training </w:t>
      </w:r>
      <w:r w:rsidR="00E637BA" w:rsidRPr="00E637BA">
        <w:rPr>
          <w:color w:val="000000"/>
          <w:sz w:val="20"/>
          <w:szCs w:val="20"/>
        </w:rPr>
        <w:t>Business Outsourcing course from Sriven Solutions, Hyderabad (3 months).</w:t>
      </w:r>
    </w:p>
    <w:p w:rsidR="00E637BA" w:rsidRDefault="00641D4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both"/>
        <w:rPr>
          <w:color w:val="000000"/>
          <w:sz w:val="20"/>
          <w:szCs w:val="20"/>
        </w:rPr>
      </w:pPr>
      <w:r w:rsidRPr="00E637BA">
        <w:rPr>
          <w:color w:val="000000"/>
          <w:sz w:val="20"/>
          <w:szCs w:val="20"/>
        </w:rPr>
        <w:t>RHEL tanning Krishna Info</w:t>
      </w:r>
      <w:r w:rsidR="00581B76">
        <w:rPr>
          <w:color w:val="000000"/>
          <w:sz w:val="20"/>
          <w:szCs w:val="20"/>
        </w:rPr>
        <w:t>t</w:t>
      </w:r>
      <w:r w:rsidRPr="00E637BA">
        <w:rPr>
          <w:color w:val="000000"/>
          <w:sz w:val="20"/>
          <w:szCs w:val="20"/>
        </w:rPr>
        <w:t xml:space="preserve">ech </w:t>
      </w:r>
      <w:r w:rsidR="005A68AD" w:rsidRPr="00E637BA">
        <w:rPr>
          <w:color w:val="000000"/>
          <w:sz w:val="20"/>
          <w:szCs w:val="20"/>
        </w:rPr>
        <w:t>Delhi</w:t>
      </w:r>
      <w:r w:rsidRPr="00E637BA">
        <w:rPr>
          <w:color w:val="000000"/>
          <w:sz w:val="20"/>
          <w:szCs w:val="20"/>
        </w:rPr>
        <w:t xml:space="preserve"> (3 month</w:t>
      </w:r>
      <w:r w:rsidR="00581B76">
        <w:rPr>
          <w:color w:val="000000"/>
          <w:sz w:val="20"/>
          <w:szCs w:val="20"/>
        </w:rPr>
        <w:t>s</w:t>
      </w:r>
      <w:r w:rsidRPr="00E637BA">
        <w:rPr>
          <w:color w:val="000000"/>
          <w:sz w:val="20"/>
          <w:szCs w:val="20"/>
        </w:rPr>
        <w:t>)</w:t>
      </w:r>
      <w:r>
        <w:rPr>
          <w:color w:val="000000"/>
          <w:sz w:val="20"/>
          <w:szCs w:val="20"/>
        </w:rPr>
        <w:t>.</w:t>
      </w:r>
    </w:p>
    <w:p w:rsidR="00E637BA" w:rsidRDefault="00641D4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both"/>
        <w:rPr>
          <w:color w:val="000000"/>
          <w:sz w:val="20"/>
          <w:szCs w:val="20"/>
        </w:rPr>
      </w:pPr>
      <w:r w:rsidRPr="00E637BA">
        <w:rPr>
          <w:color w:val="000000"/>
          <w:sz w:val="20"/>
          <w:szCs w:val="20"/>
        </w:rPr>
        <w:t xml:space="preserve">AWS training from </w:t>
      </w:r>
      <w:r w:rsidR="005F1CBC">
        <w:rPr>
          <w:color w:val="000000"/>
          <w:sz w:val="20"/>
          <w:szCs w:val="20"/>
        </w:rPr>
        <w:t xml:space="preserve">Collabera </w:t>
      </w:r>
      <w:r w:rsidRPr="00E637BA">
        <w:rPr>
          <w:color w:val="000000"/>
          <w:sz w:val="20"/>
          <w:szCs w:val="20"/>
        </w:rPr>
        <w:t>tech 2017.</w:t>
      </w:r>
    </w:p>
    <w:p w:rsidR="00E87EC6" w:rsidRPr="00E87EC6" w:rsidRDefault="00641D4E" w:rsidP="00E87EC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both"/>
        <w:rPr>
          <w:color w:val="000000"/>
          <w:sz w:val="20"/>
          <w:szCs w:val="20"/>
        </w:rPr>
      </w:pPr>
      <w:r w:rsidRPr="00E637BA">
        <w:rPr>
          <w:color w:val="000000"/>
          <w:sz w:val="20"/>
          <w:szCs w:val="20"/>
        </w:rPr>
        <w:t xml:space="preserve">Dev-OPS training from </w:t>
      </w:r>
      <w:r w:rsidR="00581B76" w:rsidRPr="00E637BA">
        <w:rPr>
          <w:color w:val="000000"/>
          <w:sz w:val="20"/>
          <w:szCs w:val="20"/>
        </w:rPr>
        <w:t>Cognixia 2018</w:t>
      </w:r>
      <w:r w:rsidRPr="00E637BA">
        <w:rPr>
          <w:color w:val="000000"/>
          <w:sz w:val="20"/>
          <w:szCs w:val="20"/>
        </w:rPr>
        <w:t>.</w:t>
      </w:r>
    </w:p>
    <w:p w:rsidR="00E87EC6" w:rsidRDefault="00641D4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Docker and Kubernetes training from </w:t>
      </w:r>
      <w:r w:rsidRPr="00E637BA">
        <w:rPr>
          <w:color w:val="000000"/>
          <w:sz w:val="20"/>
          <w:szCs w:val="20"/>
        </w:rPr>
        <w:t>Cognixia 20</w:t>
      </w:r>
      <w:r>
        <w:rPr>
          <w:color w:val="000000"/>
          <w:sz w:val="20"/>
          <w:szCs w:val="20"/>
        </w:rPr>
        <w:t>20.</w:t>
      </w:r>
    </w:p>
    <w:p w:rsidR="00B149F1" w:rsidRDefault="00641D4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Win the spot award in April-2018 for </w:t>
      </w:r>
      <w:r w:rsidR="00581B76">
        <w:rPr>
          <w:color w:val="000000"/>
          <w:sz w:val="20"/>
          <w:szCs w:val="20"/>
        </w:rPr>
        <w:t xml:space="preserve">the </w:t>
      </w:r>
      <w:r>
        <w:rPr>
          <w:color w:val="000000"/>
          <w:sz w:val="20"/>
          <w:szCs w:val="20"/>
        </w:rPr>
        <w:t xml:space="preserve">dedication of work and excellent user management/issue resolution. </w:t>
      </w:r>
    </w:p>
    <w:p w:rsidR="00C42C2F" w:rsidRDefault="00C42C2F">
      <w:pPr>
        <w:spacing w:after="0" w:line="240" w:lineRule="auto"/>
        <w:ind w:left="2880" w:hanging="2880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E87EC6" w:rsidRDefault="00E87EC6" w:rsidP="00780A15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C42C2F" w:rsidRDefault="00641D4E">
      <w:pPr>
        <w:shd w:val="clear" w:color="auto" w:fill="2F5496"/>
        <w:spacing w:after="0" w:line="240" w:lineRule="auto"/>
        <w:jc w:val="center"/>
        <w:rPr>
          <w:rFonts w:ascii="Times New Roman" w:eastAsia="Times New Roman" w:hAnsi="Times New Roman" w:cs="Times New Roman"/>
          <w:b/>
          <w:smallCaps/>
          <w:color w:val="FFFFFF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FFFFFF"/>
          <w:sz w:val="20"/>
          <w:szCs w:val="20"/>
        </w:rPr>
        <w:t>PERSONALDETAILS</w:t>
      </w:r>
    </w:p>
    <w:p w:rsidR="00C42C2F" w:rsidRDefault="00C42C2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C42C2F" w:rsidRDefault="00641D4E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Date of Birth: 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ab/>
      </w:r>
      <w:r>
        <w:rPr>
          <w:rFonts w:ascii="Times New Roman" w:eastAsia="Times New Roman" w:hAnsi="Times New Roman" w:cs="Times New Roman"/>
          <w:b/>
          <w:sz w:val="20"/>
          <w:szCs w:val="20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>24</w:t>
      </w:r>
      <w:r>
        <w:rPr>
          <w:rFonts w:ascii="Times New Roman" w:eastAsia="Times New Roman" w:hAnsi="Times New Roman" w:cs="Times New Roman"/>
          <w:sz w:val="20"/>
          <w:szCs w:val="20"/>
          <w:vertAlign w:val="superscript"/>
        </w:rPr>
        <w:t>th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March 1984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ab/>
      </w:r>
    </w:p>
    <w:p w:rsidR="00C42C2F" w:rsidRDefault="00641D4E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Languages Known: 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ab/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English, Hindi</w:t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ab/>
      </w:r>
    </w:p>
    <w:p w:rsidR="00C42C2F" w:rsidRDefault="00641D4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880" w:hanging="288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Current /</w:t>
      </w:r>
      <w:r w:rsidR="00667712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Permanent Address</w:t>
      </w:r>
      <w:r w:rsidR="00667712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:        House </w:t>
      </w:r>
      <w:r w:rsidR="00CC62C2">
        <w:rPr>
          <w:rFonts w:ascii="Times New Roman" w:eastAsia="Times New Roman" w:hAnsi="Times New Roman" w:cs="Times New Roman"/>
          <w:color w:val="000000"/>
          <w:sz w:val="20"/>
          <w:szCs w:val="20"/>
        </w:rPr>
        <w:t>no: -191, apex</w:t>
      </w:r>
      <w:r w:rsidR="005A68AD">
        <w:rPr>
          <w:rFonts w:ascii="Times New Roman" w:eastAsia="Times New Roman" w:hAnsi="Times New Roman" w:cs="Times New Roman"/>
          <w:color w:val="000000"/>
          <w:sz w:val="20"/>
          <w:szCs w:val="20"/>
        </w:rPr>
        <w:t>graham, Bijli</w:t>
      </w:r>
      <w:r w:rsidR="00581B76">
        <w:rPr>
          <w:rFonts w:ascii="Times New Roman" w:eastAsia="Times New Roman" w:hAnsi="Times New Roman" w:cs="Times New Roman"/>
          <w:color w:val="000000"/>
          <w:sz w:val="20"/>
          <w:szCs w:val="20"/>
        </w:rPr>
        <w:t>B</w:t>
      </w:r>
      <w:r w:rsidR="00667712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mba bypass </w:t>
      </w:r>
      <w:r w:rsidR="00CC62C2">
        <w:rPr>
          <w:rFonts w:ascii="Times New Roman" w:eastAsia="Times New Roman" w:hAnsi="Times New Roman" w:cs="Times New Roman"/>
          <w:color w:val="000000"/>
          <w:sz w:val="20"/>
          <w:szCs w:val="20"/>
        </w:rPr>
        <w:t>Meerut</w:t>
      </w:r>
      <w:r w:rsidR="00667712">
        <w:rPr>
          <w:rFonts w:ascii="Times New Roman" w:eastAsia="Times New Roman" w:hAnsi="Times New Roman" w:cs="Times New Roman"/>
          <w:color w:val="000000"/>
          <w:sz w:val="20"/>
          <w:szCs w:val="20"/>
        </w:rPr>
        <w:t>:250002</w:t>
      </w:r>
    </w:p>
    <w:p w:rsidR="00C42C2F" w:rsidRDefault="00641D4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880" w:hanging="288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Passport Number:           </w:t>
      </w:r>
      <w:r>
        <w:rPr>
          <w:rFonts w:ascii="Times New Roman" w:eastAsia="Times New Roman" w:hAnsi="Times New Roman" w:cs="Times New Roman"/>
          <w:b/>
          <w:color w:val="222222"/>
          <w:sz w:val="20"/>
          <w:szCs w:val="20"/>
          <w:highlight w:val="white"/>
        </w:rPr>
        <w:t>S5470614</w:t>
      </w:r>
      <w:r w:rsidR="002E0484" w:rsidRPr="002E0484"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0;margin-top:0;width:1pt;height:1pt;z-index:251658240;mso-position-horizontal-relative:text;mso-position-vertical-relative:text">
            <v:imagedata r:id="rId6"/>
          </v:shape>
        </w:pict>
      </w:r>
    </w:p>
    <w:sectPr w:rsidR="00C42C2F" w:rsidSect="002E0484">
      <w:pgSz w:w="11907" w:h="16839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A07967"/>
    <w:multiLevelType w:val="hybridMultilevel"/>
    <w:tmpl w:val="52B69344"/>
    <w:lvl w:ilvl="0" w:tplc="6B6EB1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C0CE75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B4A18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ECFE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A041DF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162E8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EA17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14E3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9F634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3153F9"/>
    <w:multiLevelType w:val="multilevel"/>
    <w:tmpl w:val="8CD2BA2A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GwMDW1NDExsDQ2NDFT0lEKTi0uzszPAykwNKoFAH2sWx8tAAAA"/>
  </w:docVars>
  <w:rsids>
    <w:rsidRoot w:val="00C42C2F"/>
    <w:rsid w:val="000A6390"/>
    <w:rsid w:val="00117EB5"/>
    <w:rsid w:val="0013655E"/>
    <w:rsid w:val="001969C3"/>
    <w:rsid w:val="001C70F8"/>
    <w:rsid w:val="00237E5E"/>
    <w:rsid w:val="00280BCE"/>
    <w:rsid w:val="00286393"/>
    <w:rsid w:val="002E0484"/>
    <w:rsid w:val="00387450"/>
    <w:rsid w:val="0042201D"/>
    <w:rsid w:val="00462E1E"/>
    <w:rsid w:val="00502158"/>
    <w:rsid w:val="0057463A"/>
    <w:rsid w:val="00581B76"/>
    <w:rsid w:val="00582089"/>
    <w:rsid w:val="005A0FB8"/>
    <w:rsid w:val="005A1FDE"/>
    <w:rsid w:val="005A46C1"/>
    <w:rsid w:val="005A68AD"/>
    <w:rsid w:val="005B3B66"/>
    <w:rsid w:val="005F1CBC"/>
    <w:rsid w:val="005F1D13"/>
    <w:rsid w:val="00641D4E"/>
    <w:rsid w:val="00667712"/>
    <w:rsid w:val="00670DB0"/>
    <w:rsid w:val="0067682B"/>
    <w:rsid w:val="006870BA"/>
    <w:rsid w:val="006D332C"/>
    <w:rsid w:val="006D5933"/>
    <w:rsid w:val="00721862"/>
    <w:rsid w:val="00755F55"/>
    <w:rsid w:val="0077258C"/>
    <w:rsid w:val="00780A15"/>
    <w:rsid w:val="00782DBB"/>
    <w:rsid w:val="007A59DF"/>
    <w:rsid w:val="007F034A"/>
    <w:rsid w:val="0081597D"/>
    <w:rsid w:val="00815EFD"/>
    <w:rsid w:val="00862C94"/>
    <w:rsid w:val="00865D72"/>
    <w:rsid w:val="008C41AF"/>
    <w:rsid w:val="00900871"/>
    <w:rsid w:val="009E4472"/>
    <w:rsid w:val="00A4312E"/>
    <w:rsid w:val="00AC1310"/>
    <w:rsid w:val="00B117FE"/>
    <w:rsid w:val="00B149F1"/>
    <w:rsid w:val="00B80257"/>
    <w:rsid w:val="00C42C2F"/>
    <w:rsid w:val="00C83626"/>
    <w:rsid w:val="00CB45BF"/>
    <w:rsid w:val="00CC62C2"/>
    <w:rsid w:val="00DF1F69"/>
    <w:rsid w:val="00E46257"/>
    <w:rsid w:val="00E46D8D"/>
    <w:rsid w:val="00E637BA"/>
    <w:rsid w:val="00E75480"/>
    <w:rsid w:val="00E87EC6"/>
    <w:rsid w:val="00EB4843"/>
    <w:rsid w:val="00EF3642"/>
    <w:rsid w:val="00FD6F4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69C3"/>
  </w:style>
  <w:style w:type="paragraph" w:styleId="Heading1">
    <w:name w:val="heading 1"/>
    <w:basedOn w:val="Normal"/>
    <w:next w:val="Normal"/>
    <w:uiPriority w:val="9"/>
    <w:qFormat/>
    <w:rsid w:val="002E0484"/>
    <w:pPr>
      <w:keepNext/>
      <w:pBdr>
        <w:bottom w:val="single" w:sz="4" w:space="1" w:color="000000"/>
      </w:pBdr>
      <w:spacing w:after="0" w:line="240" w:lineRule="auto"/>
      <w:ind w:left="720" w:hanging="720"/>
      <w:outlineLvl w:val="0"/>
    </w:pPr>
    <w:rPr>
      <w:rFonts w:ascii="Trebuchet MS" w:eastAsia="Trebuchet MS" w:hAnsi="Trebuchet MS" w:cs="Trebuchet MS"/>
      <w:b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2E0484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2E0484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2E0484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2E0484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2E0484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2E0484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rsid w:val="002E0484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7A59DF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780A15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https://rdxfootmark.naukri.com/v2/track/openCv?trackingInfo=6c3b437f3e8b4652995737e1a05c6dc2134f530e18705c4458440321091b5b581b0d1807184850551b4d58515c424154181c084b281e010303071848515f0151580f1b425c4c01090340281e0103150b164851581543124a4b485d4637071f1b5b58170a10014042595858564d465d4507144359090f59431209175144410c595f5049100a1105035d4a1e500558191b150511415c5f0b554b121b5c6&amp;docType=docx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AF544D-3190-4EEF-8D6A-1CF01A4F41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245</Words>
  <Characters>7099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kash Saini</dc:creator>
  <cp:lastModifiedBy>knoldus</cp:lastModifiedBy>
  <cp:revision>2</cp:revision>
  <dcterms:created xsi:type="dcterms:W3CDTF">2021-08-19T10:30:00Z</dcterms:created>
  <dcterms:modified xsi:type="dcterms:W3CDTF">2021-08-19T10:30:00Z</dcterms:modified>
</cp:coreProperties>
</file>